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462F9E" w14:textId="5652C4E9" w:rsidR="00752E77" w:rsidRPr="008B2669" w:rsidRDefault="00BB7D8C" w:rsidP="00752E77">
      <w:pPr>
        <w:rPr>
          <w:rFonts w:ascii="Arial" w:hAnsi="Arial" w:cs="Arial"/>
          <w:b/>
          <w:bCs/>
        </w:rPr>
      </w:pPr>
      <w:r w:rsidRPr="008B2669"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955D55A" wp14:editId="5B223258">
                <wp:simplePos x="0" y="0"/>
                <wp:positionH relativeFrom="column">
                  <wp:posOffset>5525770</wp:posOffset>
                </wp:positionH>
                <wp:positionV relativeFrom="paragraph">
                  <wp:posOffset>-918845</wp:posOffset>
                </wp:positionV>
                <wp:extent cx="931545" cy="1000760"/>
                <wp:effectExtent l="12700" t="8890" r="8255" b="952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31545" cy="1000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165950" w14:textId="2D0063A8" w:rsidR="00954DB8" w:rsidRPr="008F04F6" w:rsidRDefault="0036421E" w:rsidP="008F04F6">
                            <w:pPr>
                              <w:spacing w:before="240"/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Paste Recent </w:t>
                            </w:r>
                            <w:r w:rsidR="008F04F6" w:rsidRPr="008F04F6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P</w:t>
                            </w:r>
                            <w:r w:rsidR="00954DB8" w:rsidRPr="008F04F6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55D55A" id="Rectangle 2" o:spid="_x0000_s1026" style="position:absolute;margin-left:435.1pt;margin-top:-72.35pt;width:73.35pt;height:78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">
                <v:textbox>
                  <w:txbxContent>
                    <w:p w14:paraId="31165950" w14:textId="2D0063A8" w:rsidR="00954DB8" w:rsidRPr="008F04F6" w:rsidRDefault="0036421E" w:rsidP="008F04F6">
                      <w:pPr>
                        <w:spacing w:before="240"/>
                        <w:jc w:val="center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Paste Recent </w:t>
                      </w:r>
                      <w:r w:rsidR="008F04F6" w:rsidRPr="008F04F6">
                        <w:rPr>
                          <w:rFonts w:ascii="Trebuchet MS" w:hAnsi="Trebuchet MS"/>
                          <w:sz w:val="20"/>
                          <w:szCs w:val="20"/>
                        </w:rPr>
                        <w:t>P</w:t>
                      </w:r>
                      <w:r w:rsidR="00954DB8" w:rsidRPr="008F04F6">
                        <w:rPr>
                          <w:rFonts w:ascii="Trebuchet MS" w:hAnsi="Trebuchet MS"/>
                          <w:sz w:val="20"/>
                          <w:szCs w:val="20"/>
                        </w:rPr>
                        <w:t>hoto</w:t>
                      </w:r>
                    </w:p>
                  </w:txbxContent>
                </v:textbox>
              </v:rect>
            </w:pict>
          </mc:Fallback>
        </mc:AlternateContent>
      </w:r>
      <w:r w:rsidR="00752E77" w:rsidRPr="008B2669">
        <w:rPr>
          <w:rFonts w:ascii="Arial" w:hAnsi="Arial" w:cs="Arial"/>
          <w:b/>
          <w:bCs/>
        </w:rPr>
        <w:t>Name of the Department</w:t>
      </w:r>
      <w:r w:rsidR="00A17736" w:rsidRPr="008B2669">
        <w:rPr>
          <w:rFonts w:ascii="Arial" w:hAnsi="Arial" w:cs="Arial"/>
          <w:b/>
          <w:bCs/>
        </w:rPr>
        <w:t xml:space="preserve"> applied for</w:t>
      </w:r>
      <w:r w:rsidR="00752E77" w:rsidRPr="008B2669">
        <w:rPr>
          <w:rFonts w:ascii="Arial" w:hAnsi="Arial" w:cs="Arial"/>
          <w:b/>
          <w:bCs/>
        </w:rPr>
        <w:t>:</w:t>
      </w:r>
      <w:r w:rsidR="008F04F6" w:rsidRPr="008B2669">
        <w:rPr>
          <w:rFonts w:ascii="Arial" w:hAnsi="Arial" w:cs="Arial"/>
          <w:b/>
          <w:bCs/>
        </w:rPr>
        <w:t xml:space="preserve"> - ………………………………………………………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0"/>
        <w:gridCol w:w="1709"/>
        <w:gridCol w:w="938"/>
        <w:gridCol w:w="816"/>
        <w:gridCol w:w="524"/>
        <w:gridCol w:w="819"/>
        <w:gridCol w:w="255"/>
        <w:gridCol w:w="316"/>
        <w:gridCol w:w="335"/>
        <w:gridCol w:w="978"/>
        <w:gridCol w:w="383"/>
        <w:gridCol w:w="469"/>
        <w:gridCol w:w="819"/>
      </w:tblGrid>
      <w:tr w:rsidR="00E7396B" w:rsidRPr="008B2669" w14:paraId="60528668" w14:textId="77777777" w:rsidTr="008F04F6">
        <w:trPr>
          <w:trHeight w:val="373"/>
        </w:trPr>
        <w:tc>
          <w:tcPr>
            <w:tcW w:w="9691" w:type="dxa"/>
            <w:gridSpan w:val="13"/>
            <w:vAlign w:val="center"/>
          </w:tcPr>
          <w:p w14:paraId="539D9B10" w14:textId="366B4CDD" w:rsidR="00E7396B" w:rsidRPr="008B2669" w:rsidRDefault="00E7396B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Name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</w:tc>
      </w:tr>
      <w:tr w:rsidR="008F5A8E" w:rsidRPr="008B2669" w14:paraId="394F5906" w14:textId="77777777" w:rsidTr="008F04F6">
        <w:trPr>
          <w:trHeight w:val="421"/>
        </w:trPr>
        <w:tc>
          <w:tcPr>
            <w:tcW w:w="9691" w:type="dxa"/>
            <w:gridSpan w:val="13"/>
            <w:vAlign w:val="center"/>
          </w:tcPr>
          <w:p w14:paraId="58FB3C91" w14:textId="5788B2E7" w:rsidR="008F5A8E" w:rsidRPr="008B2669" w:rsidRDefault="008F5A8E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Date of Birth &amp; Age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</w:tc>
      </w:tr>
      <w:tr w:rsidR="00752E77" w:rsidRPr="008B2669" w14:paraId="0E6591B0" w14:textId="77777777" w:rsidTr="00BB7D8C">
        <w:tc>
          <w:tcPr>
            <w:tcW w:w="5360" w:type="dxa"/>
            <w:gridSpan w:val="5"/>
            <w:vMerge w:val="restart"/>
            <w:vAlign w:val="center"/>
          </w:tcPr>
          <w:p w14:paraId="3417068F" w14:textId="72418B44" w:rsidR="00752E77" w:rsidRPr="008B2669" w:rsidRDefault="00752E77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Category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</w:tc>
        <w:tc>
          <w:tcPr>
            <w:tcW w:w="831" w:type="dxa"/>
            <w:vAlign w:val="center"/>
          </w:tcPr>
          <w:p w14:paraId="72636B72" w14:textId="77777777" w:rsidR="00752E77" w:rsidRPr="008B2669" w:rsidRDefault="00752E77" w:rsidP="008F04F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B2669">
              <w:rPr>
                <w:rFonts w:ascii="Arial" w:hAnsi="Arial" w:cs="Arial"/>
                <w:b/>
                <w:sz w:val="20"/>
                <w:szCs w:val="20"/>
              </w:rPr>
              <w:t>GEN</w:t>
            </w:r>
          </w:p>
        </w:tc>
        <w:tc>
          <w:tcPr>
            <w:tcW w:w="900" w:type="dxa"/>
            <w:gridSpan w:val="3"/>
            <w:vAlign w:val="center"/>
          </w:tcPr>
          <w:p w14:paraId="6B1DE9E6" w14:textId="77777777" w:rsidR="00752E77" w:rsidRPr="008B2669" w:rsidRDefault="00752E77" w:rsidP="008F04F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B2669">
              <w:rPr>
                <w:rFonts w:ascii="Arial" w:hAnsi="Arial" w:cs="Arial"/>
                <w:b/>
                <w:sz w:val="20"/>
                <w:szCs w:val="20"/>
              </w:rPr>
              <w:t>OBC</w:t>
            </w:r>
          </w:p>
        </w:tc>
        <w:tc>
          <w:tcPr>
            <w:tcW w:w="960" w:type="dxa"/>
            <w:vAlign w:val="center"/>
          </w:tcPr>
          <w:p w14:paraId="75A31590" w14:textId="77777777" w:rsidR="00752E77" w:rsidRPr="008B2669" w:rsidRDefault="00752E77" w:rsidP="008F04F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B2669">
              <w:rPr>
                <w:rFonts w:ascii="Arial" w:hAnsi="Arial" w:cs="Arial"/>
                <w:b/>
                <w:sz w:val="20"/>
                <w:szCs w:val="20"/>
              </w:rPr>
              <w:t>SC</w:t>
            </w:r>
          </w:p>
        </w:tc>
        <w:tc>
          <w:tcPr>
            <w:tcW w:w="809" w:type="dxa"/>
            <w:gridSpan w:val="2"/>
            <w:vAlign w:val="center"/>
          </w:tcPr>
          <w:p w14:paraId="0C7F1CA4" w14:textId="77777777" w:rsidR="00752E77" w:rsidRPr="008B2669" w:rsidRDefault="00752E77" w:rsidP="008F04F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B2669">
              <w:rPr>
                <w:rFonts w:ascii="Arial" w:hAnsi="Arial" w:cs="Arial"/>
                <w:b/>
                <w:sz w:val="20"/>
                <w:szCs w:val="20"/>
              </w:rPr>
              <w:t>ST</w:t>
            </w:r>
          </w:p>
        </w:tc>
        <w:tc>
          <w:tcPr>
            <w:tcW w:w="831" w:type="dxa"/>
            <w:vAlign w:val="center"/>
          </w:tcPr>
          <w:p w14:paraId="037A85A4" w14:textId="77777777" w:rsidR="00752E77" w:rsidRPr="008B2669" w:rsidRDefault="00752E77" w:rsidP="008F04F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B2669">
              <w:rPr>
                <w:rFonts w:ascii="Arial" w:hAnsi="Arial" w:cs="Arial"/>
                <w:b/>
                <w:sz w:val="20"/>
                <w:szCs w:val="20"/>
              </w:rPr>
              <w:t>PwD</w:t>
            </w:r>
          </w:p>
        </w:tc>
      </w:tr>
      <w:tr w:rsidR="00752E77" w:rsidRPr="008B2669" w14:paraId="3AFD8E17" w14:textId="77777777" w:rsidTr="00BB7D8C">
        <w:tc>
          <w:tcPr>
            <w:tcW w:w="5360" w:type="dxa"/>
            <w:gridSpan w:val="5"/>
            <w:vMerge/>
            <w:vAlign w:val="center"/>
          </w:tcPr>
          <w:p w14:paraId="6992CDC0" w14:textId="77777777" w:rsidR="00752E77" w:rsidRPr="008B2669" w:rsidRDefault="00752E77" w:rsidP="008F04F6">
            <w:pPr>
              <w:rPr>
                <w:rFonts w:ascii="Arial" w:hAnsi="Arial" w:cs="Arial"/>
              </w:rPr>
            </w:pPr>
          </w:p>
        </w:tc>
        <w:tc>
          <w:tcPr>
            <w:tcW w:w="831" w:type="dxa"/>
            <w:vAlign w:val="center"/>
          </w:tcPr>
          <w:p w14:paraId="3FEC1D29" w14:textId="77777777" w:rsidR="00752E77" w:rsidRPr="008B2669" w:rsidRDefault="00752E77" w:rsidP="008F04F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gridSpan w:val="3"/>
            <w:vAlign w:val="center"/>
          </w:tcPr>
          <w:p w14:paraId="602782A3" w14:textId="77777777" w:rsidR="00752E77" w:rsidRPr="008B2669" w:rsidRDefault="00752E77" w:rsidP="008F04F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60" w:type="dxa"/>
            <w:vAlign w:val="center"/>
          </w:tcPr>
          <w:p w14:paraId="66CB91C3" w14:textId="77777777" w:rsidR="00752E77" w:rsidRPr="008B2669" w:rsidRDefault="00752E77" w:rsidP="008F04F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09" w:type="dxa"/>
            <w:gridSpan w:val="2"/>
            <w:vAlign w:val="center"/>
          </w:tcPr>
          <w:p w14:paraId="2AA3CAEB" w14:textId="77777777" w:rsidR="00752E77" w:rsidRPr="008B2669" w:rsidRDefault="00752E77" w:rsidP="008F04F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31" w:type="dxa"/>
            <w:vAlign w:val="center"/>
          </w:tcPr>
          <w:p w14:paraId="68AC747B" w14:textId="77777777" w:rsidR="00752E77" w:rsidRPr="008B2669" w:rsidRDefault="00752E77" w:rsidP="008F04F6">
            <w:pPr>
              <w:jc w:val="center"/>
              <w:rPr>
                <w:rFonts w:ascii="Arial" w:hAnsi="Arial" w:cs="Arial"/>
              </w:rPr>
            </w:pPr>
          </w:p>
        </w:tc>
      </w:tr>
      <w:tr w:rsidR="00BE170D" w:rsidRPr="008B2669" w14:paraId="5757877C" w14:textId="77777777" w:rsidTr="008F04F6">
        <w:tc>
          <w:tcPr>
            <w:tcW w:w="9691" w:type="dxa"/>
            <w:gridSpan w:val="13"/>
            <w:vAlign w:val="center"/>
          </w:tcPr>
          <w:p w14:paraId="2C40E86A" w14:textId="05B0FF5F" w:rsidR="00BE170D" w:rsidRPr="008B2669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Address for communication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  <w:p w14:paraId="5120FF1A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79E7650E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3D1CB768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11B4EB39" w14:textId="77777777" w:rsidR="00BE170D" w:rsidRPr="008B2669" w:rsidRDefault="00BE170D" w:rsidP="008F04F6">
            <w:pPr>
              <w:rPr>
                <w:rFonts w:ascii="Arial" w:hAnsi="Arial" w:cs="Arial"/>
              </w:rPr>
            </w:pPr>
            <w:bookmarkStart w:id="0" w:name="_GoBack"/>
            <w:bookmarkEnd w:id="0"/>
          </w:p>
          <w:p w14:paraId="64B0A666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67EC75D6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75718A53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1FD48E76" w14:textId="57201ACD" w:rsidR="00BE170D" w:rsidRPr="008B2669" w:rsidRDefault="00BE170D" w:rsidP="008F04F6">
            <w:pPr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Mobile number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  <w:p w14:paraId="386A0588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566302E1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2F724EBA" w14:textId="5FC30192" w:rsidR="00BE170D" w:rsidRPr="008B2669" w:rsidRDefault="00BE170D" w:rsidP="008F04F6">
            <w:pPr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Email address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  <w:p w14:paraId="4F42F901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</w:tr>
      <w:tr w:rsidR="00BE170D" w:rsidRPr="008B2669" w14:paraId="0BEFE407" w14:textId="77777777" w:rsidTr="008F04F6">
        <w:tc>
          <w:tcPr>
            <w:tcW w:w="9691" w:type="dxa"/>
            <w:gridSpan w:val="13"/>
            <w:vAlign w:val="center"/>
          </w:tcPr>
          <w:p w14:paraId="53F57E02" w14:textId="633ABF1F" w:rsidR="00BE170D" w:rsidRPr="008B2669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 xml:space="preserve">Educational Qualifications: </w:t>
            </w:r>
            <w:r w:rsidR="008F04F6" w:rsidRPr="008B2669">
              <w:rPr>
                <w:rFonts w:ascii="Arial" w:hAnsi="Arial" w:cs="Arial"/>
                <w:b/>
                <w:bCs/>
              </w:rPr>
              <w:t>-</w:t>
            </w:r>
          </w:p>
        </w:tc>
      </w:tr>
      <w:tr w:rsidR="00BE170D" w:rsidRPr="008B2669" w14:paraId="73245324" w14:textId="77777777" w:rsidTr="00BB7D8C">
        <w:tc>
          <w:tcPr>
            <w:tcW w:w="1343" w:type="dxa"/>
            <w:vAlign w:val="center"/>
          </w:tcPr>
          <w:p w14:paraId="0D0B9718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Exam passed</w:t>
            </w:r>
          </w:p>
        </w:tc>
        <w:tc>
          <w:tcPr>
            <w:tcW w:w="2652" w:type="dxa"/>
            <w:gridSpan w:val="2"/>
            <w:vAlign w:val="center"/>
          </w:tcPr>
          <w:p w14:paraId="10B03030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Discipline/Specialization</w:t>
            </w:r>
          </w:p>
        </w:tc>
        <w:tc>
          <w:tcPr>
            <w:tcW w:w="1365" w:type="dxa"/>
            <w:gridSpan w:val="2"/>
            <w:vAlign w:val="center"/>
          </w:tcPr>
          <w:p w14:paraId="52356B51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Institute</w:t>
            </w:r>
            <w:r w:rsidR="004F44D5" w:rsidRPr="008B2669">
              <w:rPr>
                <w:rFonts w:ascii="Arial" w:hAnsi="Arial" w:cs="Arial"/>
              </w:rPr>
              <w:t xml:space="preserve"> Name</w:t>
            </w:r>
          </w:p>
        </w:tc>
        <w:tc>
          <w:tcPr>
            <w:tcW w:w="1408" w:type="dxa"/>
            <w:gridSpan w:val="3"/>
            <w:vAlign w:val="center"/>
          </w:tcPr>
          <w:p w14:paraId="6662E002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Year of Passing</w:t>
            </w:r>
          </w:p>
        </w:tc>
        <w:tc>
          <w:tcPr>
            <w:tcW w:w="1606" w:type="dxa"/>
            <w:gridSpan w:val="3"/>
            <w:vAlign w:val="center"/>
          </w:tcPr>
          <w:p w14:paraId="7A38A7E8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%Marks/CGPA</w:t>
            </w:r>
          </w:p>
        </w:tc>
        <w:tc>
          <w:tcPr>
            <w:tcW w:w="1317" w:type="dxa"/>
            <w:gridSpan w:val="2"/>
            <w:vAlign w:val="center"/>
          </w:tcPr>
          <w:p w14:paraId="6A8E60CC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Class</w:t>
            </w:r>
          </w:p>
        </w:tc>
      </w:tr>
      <w:tr w:rsidR="00BE170D" w:rsidRPr="008B2669" w14:paraId="3BE146B1" w14:textId="77777777" w:rsidTr="00BB7D8C">
        <w:tc>
          <w:tcPr>
            <w:tcW w:w="1343" w:type="dxa"/>
            <w:vAlign w:val="center"/>
          </w:tcPr>
          <w:p w14:paraId="53966E88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UG</w:t>
            </w:r>
          </w:p>
        </w:tc>
        <w:tc>
          <w:tcPr>
            <w:tcW w:w="2652" w:type="dxa"/>
            <w:gridSpan w:val="2"/>
            <w:vAlign w:val="center"/>
          </w:tcPr>
          <w:p w14:paraId="4D1B4B52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2B25628E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5442AC4A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1CD87065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365" w:type="dxa"/>
            <w:gridSpan w:val="2"/>
            <w:vAlign w:val="center"/>
          </w:tcPr>
          <w:p w14:paraId="365CA08B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408" w:type="dxa"/>
            <w:gridSpan w:val="3"/>
            <w:vAlign w:val="center"/>
          </w:tcPr>
          <w:p w14:paraId="1A87C3C6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606" w:type="dxa"/>
            <w:gridSpan w:val="3"/>
            <w:vAlign w:val="center"/>
          </w:tcPr>
          <w:p w14:paraId="656E3D26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512CB9D0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</w:tr>
      <w:tr w:rsidR="00BE170D" w:rsidRPr="008B2669" w14:paraId="24CD594C" w14:textId="77777777" w:rsidTr="00BB7D8C">
        <w:tc>
          <w:tcPr>
            <w:tcW w:w="1343" w:type="dxa"/>
            <w:vAlign w:val="center"/>
          </w:tcPr>
          <w:p w14:paraId="4C61BDE1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PG</w:t>
            </w:r>
          </w:p>
        </w:tc>
        <w:tc>
          <w:tcPr>
            <w:tcW w:w="2652" w:type="dxa"/>
            <w:gridSpan w:val="2"/>
            <w:vAlign w:val="center"/>
          </w:tcPr>
          <w:p w14:paraId="5CBE48D0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0AFC38DE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091E664E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6E478704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365" w:type="dxa"/>
            <w:gridSpan w:val="2"/>
            <w:vAlign w:val="center"/>
          </w:tcPr>
          <w:p w14:paraId="491385A3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408" w:type="dxa"/>
            <w:gridSpan w:val="3"/>
            <w:vAlign w:val="center"/>
          </w:tcPr>
          <w:p w14:paraId="0CFA8853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606" w:type="dxa"/>
            <w:gridSpan w:val="3"/>
            <w:vAlign w:val="center"/>
          </w:tcPr>
          <w:p w14:paraId="024C7DEC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4B8768D4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</w:tr>
      <w:tr w:rsidR="00BE170D" w:rsidRPr="008B2669" w14:paraId="6AF7F3E3" w14:textId="77777777" w:rsidTr="00BB7D8C">
        <w:tc>
          <w:tcPr>
            <w:tcW w:w="1343" w:type="dxa"/>
            <w:vAlign w:val="center"/>
          </w:tcPr>
          <w:p w14:paraId="74E77FA3" w14:textId="727A91DD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Ph</w:t>
            </w:r>
            <w:r w:rsidR="008F04F6" w:rsidRPr="008B2669">
              <w:rPr>
                <w:rFonts w:ascii="Arial" w:hAnsi="Arial" w:cs="Arial"/>
              </w:rPr>
              <w:t>.</w:t>
            </w:r>
            <w:r w:rsidRPr="008B2669">
              <w:rPr>
                <w:rFonts w:ascii="Arial" w:hAnsi="Arial" w:cs="Arial"/>
              </w:rPr>
              <w:t>D</w:t>
            </w:r>
            <w:r w:rsidR="008F04F6" w:rsidRPr="008B2669">
              <w:rPr>
                <w:rFonts w:ascii="Arial" w:hAnsi="Arial" w:cs="Arial"/>
              </w:rPr>
              <w:t>.</w:t>
            </w:r>
          </w:p>
        </w:tc>
        <w:tc>
          <w:tcPr>
            <w:tcW w:w="2652" w:type="dxa"/>
            <w:gridSpan w:val="2"/>
            <w:vAlign w:val="center"/>
          </w:tcPr>
          <w:p w14:paraId="701897E8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7A889DAF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66162CE5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  <w:p w14:paraId="7BC543CD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365" w:type="dxa"/>
            <w:gridSpan w:val="2"/>
            <w:vAlign w:val="center"/>
          </w:tcPr>
          <w:p w14:paraId="59C6FDEA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408" w:type="dxa"/>
            <w:gridSpan w:val="3"/>
            <w:vAlign w:val="center"/>
          </w:tcPr>
          <w:p w14:paraId="4207F052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606" w:type="dxa"/>
            <w:gridSpan w:val="3"/>
            <w:vAlign w:val="center"/>
          </w:tcPr>
          <w:p w14:paraId="459B4C5C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71CD45B4" w14:textId="77777777" w:rsidR="00BE170D" w:rsidRPr="008B2669" w:rsidRDefault="00BE170D" w:rsidP="008F04F6">
            <w:pPr>
              <w:rPr>
                <w:rFonts w:ascii="Arial" w:hAnsi="Arial" w:cs="Arial"/>
              </w:rPr>
            </w:pPr>
          </w:p>
        </w:tc>
      </w:tr>
      <w:tr w:rsidR="00BE170D" w:rsidRPr="008B2669" w14:paraId="4C77C16C" w14:textId="77777777" w:rsidTr="008F04F6">
        <w:trPr>
          <w:trHeight w:val="516"/>
        </w:trPr>
        <w:tc>
          <w:tcPr>
            <w:tcW w:w="9691" w:type="dxa"/>
            <w:gridSpan w:val="13"/>
            <w:vAlign w:val="center"/>
          </w:tcPr>
          <w:p w14:paraId="45544214" w14:textId="7B205D86" w:rsidR="00BE170D" w:rsidRPr="008B2669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  <w:b/>
                <w:bCs/>
              </w:rPr>
              <w:t>Experience (in chronological order, if any)</w:t>
            </w:r>
            <w:r w:rsidR="008F04F6" w:rsidRPr="008B2669">
              <w:rPr>
                <w:rFonts w:ascii="Arial" w:hAnsi="Arial" w:cs="Arial"/>
                <w:b/>
                <w:bCs/>
              </w:rPr>
              <w:t>: -</w:t>
            </w:r>
          </w:p>
        </w:tc>
      </w:tr>
      <w:tr w:rsidR="00BE170D" w:rsidRPr="008B2669" w14:paraId="20B0F9A9" w14:textId="77777777" w:rsidTr="00BB7D8C">
        <w:trPr>
          <w:trHeight w:val="116"/>
        </w:trPr>
        <w:tc>
          <w:tcPr>
            <w:tcW w:w="3052" w:type="dxa"/>
            <w:gridSpan w:val="2"/>
            <w:vMerge w:val="restart"/>
            <w:vAlign w:val="center"/>
          </w:tcPr>
          <w:p w14:paraId="29442301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Name of Organization</w:t>
            </w:r>
          </w:p>
        </w:tc>
        <w:tc>
          <w:tcPr>
            <w:tcW w:w="3394" w:type="dxa"/>
            <w:gridSpan w:val="5"/>
            <w:vAlign w:val="center"/>
          </w:tcPr>
          <w:p w14:paraId="35FF9DE1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Period</w:t>
            </w:r>
          </w:p>
        </w:tc>
        <w:tc>
          <w:tcPr>
            <w:tcW w:w="3245" w:type="dxa"/>
            <w:gridSpan w:val="6"/>
            <w:vMerge w:val="restart"/>
            <w:vAlign w:val="center"/>
          </w:tcPr>
          <w:p w14:paraId="2A588347" w14:textId="77777777" w:rsidR="00BE170D" w:rsidRPr="008B2669" w:rsidRDefault="008570B2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Designation &amp; Nature of Duties</w:t>
            </w:r>
          </w:p>
        </w:tc>
      </w:tr>
      <w:tr w:rsidR="00BE170D" w:rsidRPr="008B2669" w14:paraId="04C0F0AB" w14:textId="77777777" w:rsidTr="00BB7D8C">
        <w:trPr>
          <w:trHeight w:val="115"/>
        </w:trPr>
        <w:tc>
          <w:tcPr>
            <w:tcW w:w="3052" w:type="dxa"/>
            <w:gridSpan w:val="2"/>
            <w:vMerge/>
            <w:vAlign w:val="center"/>
          </w:tcPr>
          <w:p w14:paraId="40668B15" w14:textId="77777777" w:rsidR="00BE170D" w:rsidRPr="008B2669" w:rsidRDefault="00BE170D" w:rsidP="008F04F6">
            <w:pPr>
              <w:pStyle w:val="ListParagraph"/>
              <w:ind w:left="284"/>
              <w:rPr>
                <w:rFonts w:ascii="Arial" w:hAnsi="Arial" w:cs="Arial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38F2716E" w14:textId="77777777" w:rsidR="00BE170D" w:rsidRPr="008B2669" w:rsidRDefault="00BE170D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From</w:t>
            </w:r>
          </w:p>
        </w:tc>
        <w:tc>
          <w:tcPr>
            <w:tcW w:w="1626" w:type="dxa"/>
            <w:gridSpan w:val="3"/>
            <w:vAlign w:val="center"/>
          </w:tcPr>
          <w:p w14:paraId="47F669C5" w14:textId="53203A24" w:rsidR="00BE170D" w:rsidRPr="008B2669" w:rsidRDefault="008F04F6" w:rsidP="008F04F6">
            <w:pPr>
              <w:jc w:val="center"/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T</w:t>
            </w:r>
            <w:r w:rsidR="00BE170D" w:rsidRPr="008B2669">
              <w:rPr>
                <w:rFonts w:ascii="Arial" w:hAnsi="Arial" w:cs="Arial"/>
              </w:rPr>
              <w:t>o</w:t>
            </w:r>
          </w:p>
        </w:tc>
        <w:tc>
          <w:tcPr>
            <w:tcW w:w="3245" w:type="dxa"/>
            <w:gridSpan w:val="6"/>
            <w:vMerge/>
            <w:vAlign w:val="center"/>
          </w:tcPr>
          <w:p w14:paraId="5344781E" w14:textId="77777777" w:rsidR="00BE170D" w:rsidRPr="008B2669" w:rsidRDefault="00BE170D" w:rsidP="008F04F6">
            <w:pPr>
              <w:pStyle w:val="ListParagraph"/>
              <w:ind w:left="284"/>
              <w:rPr>
                <w:rFonts w:ascii="Arial" w:hAnsi="Arial" w:cs="Arial"/>
              </w:rPr>
            </w:pPr>
          </w:p>
        </w:tc>
      </w:tr>
      <w:tr w:rsidR="008570B2" w:rsidRPr="008B2669" w14:paraId="19661A4B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78DD7475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  <w:p w14:paraId="62C9B060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6E804716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4A340CA1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49D55D38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</w:tr>
      <w:tr w:rsidR="008570B2" w:rsidRPr="008B2669" w14:paraId="55BC12F6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7D0B66C4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  <w:p w14:paraId="39725DE5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7388FB39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691A9C29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3CE5C4CF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</w:tr>
      <w:tr w:rsidR="008570B2" w:rsidRPr="008B2669" w14:paraId="2A0CADF6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2B305870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  <w:p w14:paraId="78BD77D5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17AB1A98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1A280892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0CDD8A3B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</w:tr>
      <w:tr w:rsidR="008570B2" w:rsidRPr="008B2669" w14:paraId="4FBCBD29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437A7682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  <w:p w14:paraId="4C211F49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2DBA06FE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54AAFF16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3F08CD67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</w:tr>
      <w:tr w:rsidR="008570B2" w:rsidRPr="008B2669" w14:paraId="25DE9631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16B1B872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  <w:p w14:paraId="3AFDAC21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30C1491A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021E3F7E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5D767E77" w14:textId="77777777" w:rsidR="008570B2" w:rsidRPr="008B2669" w:rsidRDefault="008570B2" w:rsidP="00BB7D8C">
            <w:pPr>
              <w:pStyle w:val="ListParagraph"/>
              <w:spacing w:line="360" w:lineRule="auto"/>
              <w:ind w:left="284"/>
              <w:rPr>
                <w:rFonts w:ascii="Arial" w:hAnsi="Arial" w:cs="Arial"/>
              </w:rPr>
            </w:pPr>
          </w:p>
        </w:tc>
      </w:tr>
      <w:tr w:rsidR="008570B2" w:rsidRPr="008B2669" w14:paraId="25050B03" w14:textId="77777777" w:rsidTr="008570B2">
        <w:tc>
          <w:tcPr>
            <w:tcW w:w="9691" w:type="dxa"/>
            <w:gridSpan w:val="13"/>
          </w:tcPr>
          <w:p w14:paraId="69600DF9" w14:textId="310A50BB" w:rsidR="008570B2" w:rsidRPr="008B2669" w:rsidRDefault="00BB7D8C" w:rsidP="00500C9E">
            <w:pPr>
              <w:pStyle w:val="ListParagraph"/>
              <w:numPr>
                <w:ilvl w:val="0"/>
                <w:numId w:val="2"/>
              </w:numPr>
              <w:ind w:left="426" w:hanging="426"/>
              <w:rPr>
                <w:rFonts w:ascii="Arial" w:hAnsi="Arial" w:cs="Arial"/>
                <w:b/>
                <w:bCs/>
              </w:rPr>
            </w:pPr>
            <w:r w:rsidRPr="008B2669">
              <w:rPr>
                <w:rFonts w:ascii="Arial" w:hAnsi="Arial" w:cs="Arial"/>
              </w:rPr>
              <w:lastRenderedPageBreak/>
              <w:br w:type="page"/>
            </w:r>
            <w:r w:rsidR="008570B2" w:rsidRPr="008B2669">
              <w:rPr>
                <w:rFonts w:ascii="Arial" w:hAnsi="Arial" w:cs="Arial"/>
                <w:b/>
                <w:bCs/>
              </w:rPr>
              <w:t xml:space="preserve">List </w:t>
            </w:r>
            <w:r w:rsidR="00500C9E" w:rsidRPr="008B2669">
              <w:rPr>
                <w:rFonts w:ascii="Arial" w:hAnsi="Arial" w:cs="Arial"/>
                <w:b/>
                <w:bCs/>
              </w:rPr>
              <w:t xml:space="preserve">of  paper publications, if any </w:t>
            </w:r>
            <w:r w:rsidR="008570B2" w:rsidRPr="008B2669">
              <w:rPr>
                <w:rFonts w:ascii="Arial" w:hAnsi="Arial" w:cs="Arial"/>
                <w:b/>
                <w:bCs/>
              </w:rPr>
              <w:t>:</w:t>
            </w:r>
            <w:r w:rsidR="008F04F6" w:rsidRPr="008B2669">
              <w:rPr>
                <w:rFonts w:ascii="Arial" w:hAnsi="Arial" w:cs="Arial"/>
                <w:b/>
                <w:bCs/>
              </w:rPr>
              <w:t xml:space="preserve"> -</w:t>
            </w:r>
          </w:p>
        </w:tc>
      </w:tr>
      <w:tr w:rsidR="008570B2" w:rsidRPr="008B2669" w14:paraId="39435550" w14:textId="77777777" w:rsidTr="008570B2">
        <w:tc>
          <w:tcPr>
            <w:tcW w:w="9691" w:type="dxa"/>
            <w:gridSpan w:val="13"/>
          </w:tcPr>
          <w:p w14:paraId="4D8427BD" w14:textId="77777777" w:rsidR="008570B2" w:rsidRPr="008B2669" w:rsidRDefault="008570B2" w:rsidP="008570B2">
            <w:pPr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a)</w:t>
            </w:r>
          </w:p>
          <w:p w14:paraId="61F55998" w14:textId="77777777" w:rsidR="008570B2" w:rsidRPr="008B2669" w:rsidRDefault="005A133A" w:rsidP="008570B2">
            <w:pPr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 xml:space="preserve"> </w:t>
            </w:r>
          </w:p>
          <w:p w14:paraId="1C7B178E" w14:textId="77777777" w:rsidR="005A133A" w:rsidRPr="008B2669" w:rsidRDefault="005A133A" w:rsidP="008570B2">
            <w:pPr>
              <w:rPr>
                <w:rFonts w:ascii="Arial" w:hAnsi="Arial" w:cs="Arial"/>
              </w:rPr>
            </w:pPr>
          </w:p>
        </w:tc>
      </w:tr>
      <w:tr w:rsidR="008570B2" w:rsidRPr="008B2669" w14:paraId="7FA59811" w14:textId="77777777" w:rsidTr="008570B2">
        <w:tc>
          <w:tcPr>
            <w:tcW w:w="9691" w:type="dxa"/>
            <w:gridSpan w:val="13"/>
          </w:tcPr>
          <w:p w14:paraId="672CB6C7" w14:textId="77777777" w:rsidR="008570B2" w:rsidRPr="008B2669" w:rsidRDefault="008570B2" w:rsidP="008570B2">
            <w:pPr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b)</w:t>
            </w:r>
          </w:p>
          <w:p w14:paraId="396CCC88" w14:textId="77777777" w:rsidR="005A133A" w:rsidRPr="008B2669" w:rsidRDefault="005A133A" w:rsidP="008570B2">
            <w:pPr>
              <w:rPr>
                <w:rFonts w:ascii="Arial" w:hAnsi="Arial" w:cs="Arial"/>
              </w:rPr>
            </w:pPr>
          </w:p>
          <w:p w14:paraId="1DEF47E3" w14:textId="77777777" w:rsidR="008570B2" w:rsidRPr="008B2669" w:rsidRDefault="008570B2" w:rsidP="008570B2">
            <w:pPr>
              <w:rPr>
                <w:rFonts w:ascii="Arial" w:hAnsi="Arial" w:cs="Arial"/>
              </w:rPr>
            </w:pPr>
          </w:p>
        </w:tc>
      </w:tr>
      <w:tr w:rsidR="008570B2" w:rsidRPr="008B2669" w14:paraId="29F06A83" w14:textId="77777777" w:rsidTr="008570B2">
        <w:tc>
          <w:tcPr>
            <w:tcW w:w="9691" w:type="dxa"/>
            <w:gridSpan w:val="13"/>
          </w:tcPr>
          <w:p w14:paraId="0EC7C4C2" w14:textId="77777777" w:rsidR="008570B2" w:rsidRPr="008B2669" w:rsidRDefault="008570B2" w:rsidP="008570B2">
            <w:pPr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c)</w:t>
            </w:r>
          </w:p>
          <w:p w14:paraId="20D3EE44" w14:textId="77777777" w:rsidR="008570B2" w:rsidRPr="008B2669" w:rsidRDefault="008570B2" w:rsidP="008570B2">
            <w:pPr>
              <w:rPr>
                <w:rFonts w:ascii="Arial" w:hAnsi="Arial" w:cs="Arial"/>
              </w:rPr>
            </w:pPr>
          </w:p>
          <w:p w14:paraId="7D686B7C" w14:textId="77777777" w:rsidR="005A133A" w:rsidRPr="008B2669" w:rsidRDefault="005A133A" w:rsidP="008570B2">
            <w:pPr>
              <w:rPr>
                <w:rFonts w:ascii="Arial" w:hAnsi="Arial" w:cs="Arial"/>
              </w:rPr>
            </w:pPr>
          </w:p>
        </w:tc>
      </w:tr>
      <w:tr w:rsidR="008570B2" w:rsidRPr="008B2669" w14:paraId="6A07E92E" w14:textId="77777777" w:rsidTr="008570B2">
        <w:tc>
          <w:tcPr>
            <w:tcW w:w="9691" w:type="dxa"/>
            <w:gridSpan w:val="13"/>
          </w:tcPr>
          <w:p w14:paraId="0732DDD0" w14:textId="77777777" w:rsidR="008570B2" w:rsidRPr="008B2669" w:rsidRDefault="008570B2" w:rsidP="008570B2">
            <w:pPr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d)</w:t>
            </w:r>
          </w:p>
          <w:p w14:paraId="45742D35" w14:textId="77777777" w:rsidR="005A133A" w:rsidRPr="008B2669" w:rsidRDefault="005A133A" w:rsidP="008570B2">
            <w:pPr>
              <w:rPr>
                <w:rFonts w:ascii="Arial" w:hAnsi="Arial" w:cs="Arial"/>
              </w:rPr>
            </w:pPr>
          </w:p>
          <w:p w14:paraId="14F73062" w14:textId="77777777" w:rsidR="008570B2" w:rsidRPr="008B2669" w:rsidRDefault="008570B2" w:rsidP="008570B2">
            <w:pPr>
              <w:rPr>
                <w:rFonts w:ascii="Arial" w:hAnsi="Arial" w:cs="Arial"/>
              </w:rPr>
            </w:pPr>
          </w:p>
        </w:tc>
      </w:tr>
      <w:tr w:rsidR="008570B2" w:rsidRPr="008B2669" w14:paraId="467CDBE1" w14:textId="77777777" w:rsidTr="008570B2">
        <w:tc>
          <w:tcPr>
            <w:tcW w:w="9691" w:type="dxa"/>
            <w:gridSpan w:val="13"/>
          </w:tcPr>
          <w:p w14:paraId="4C8971C9" w14:textId="77777777" w:rsidR="008570B2" w:rsidRPr="008B2669" w:rsidRDefault="008570B2" w:rsidP="008570B2">
            <w:pPr>
              <w:rPr>
                <w:rFonts w:ascii="Arial" w:hAnsi="Arial" w:cs="Arial"/>
              </w:rPr>
            </w:pPr>
            <w:r w:rsidRPr="008B2669">
              <w:rPr>
                <w:rFonts w:ascii="Arial" w:hAnsi="Arial" w:cs="Arial"/>
              </w:rPr>
              <w:t>e)</w:t>
            </w:r>
          </w:p>
          <w:p w14:paraId="4FDF1152" w14:textId="77777777" w:rsidR="005A133A" w:rsidRPr="008B2669" w:rsidRDefault="005A133A" w:rsidP="008570B2">
            <w:pPr>
              <w:rPr>
                <w:rFonts w:ascii="Arial" w:hAnsi="Arial" w:cs="Arial"/>
              </w:rPr>
            </w:pPr>
          </w:p>
          <w:p w14:paraId="3BA866CF" w14:textId="77777777" w:rsidR="008570B2" w:rsidRPr="008B2669" w:rsidRDefault="008570B2" w:rsidP="008570B2">
            <w:pPr>
              <w:rPr>
                <w:rFonts w:ascii="Arial" w:hAnsi="Arial" w:cs="Arial"/>
              </w:rPr>
            </w:pPr>
          </w:p>
        </w:tc>
      </w:tr>
    </w:tbl>
    <w:p w14:paraId="4068E5B0" w14:textId="77777777" w:rsidR="00752E77" w:rsidRPr="008B2669" w:rsidRDefault="005A133A" w:rsidP="008F04F6">
      <w:pPr>
        <w:spacing w:before="240"/>
        <w:rPr>
          <w:rFonts w:ascii="Arial" w:hAnsi="Arial" w:cs="Arial"/>
          <w:b/>
          <w:bCs/>
          <w:sz w:val="24"/>
          <w:szCs w:val="24"/>
        </w:rPr>
      </w:pPr>
      <w:r w:rsidRPr="008B2669">
        <w:rPr>
          <w:rFonts w:ascii="Arial" w:hAnsi="Arial" w:cs="Arial"/>
          <w:b/>
          <w:bCs/>
          <w:sz w:val="24"/>
          <w:szCs w:val="24"/>
        </w:rPr>
        <w:t>Note: Self attested documents to be enclosed</w:t>
      </w:r>
    </w:p>
    <w:p w14:paraId="13406ADB" w14:textId="77777777" w:rsidR="005A133A" w:rsidRPr="008B2669" w:rsidRDefault="005A133A" w:rsidP="005A133A">
      <w:pPr>
        <w:rPr>
          <w:rFonts w:ascii="Arial" w:hAnsi="Arial" w:cs="Arial"/>
        </w:rPr>
      </w:pPr>
    </w:p>
    <w:p w14:paraId="295005D6" w14:textId="77777777" w:rsidR="005A133A" w:rsidRPr="008B2669" w:rsidRDefault="005A133A" w:rsidP="005A133A">
      <w:pPr>
        <w:rPr>
          <w:rFonts w:ascii="Arial" w:hAnsi="Arial" w:cs="Arial"/>
        </w:rPr>
      </w:pPr>
    </w:p>
    <w:p w14:paraId="7DFCB802" w14:textId="77777777" w:rsidR="005A133A" w:rsidRPr="008B2669" w:rsidRDefault="005A133A" w:rsidP="00752E77">
      <w:pPr>
        <w:jc w:val="center"/>
        <w:rPr>
          <w:rFonts w:ascii="Arial" w:hAnsi="Arial" w:cs="Arial"/>
          <w:b/>
          <w:u w:val="single"/>
        </w:rPr>
      </w:pPr>
      <w:r w:rsidRPr="008B2669">
        <w:rPr>
          <w:rFonts w:ascii="Arial" w:hAnsi="Arial" w:cs="Arial"/>
          <w:b/>
          <w:u w:val="single"/>
        </w:rPr>
        <w:t>DECLARATION</w:t>
      </w:r>
    </w:p>
    <w:p w14:paraId="632C19B0" w14:textId="77777777" w:rsidR="005A133A" w:rsidRPr="008B2669" w:rsidRDefault="005A133A" w:rsidP="00BB7D8C">
      <w:pPr>
        <w:spacing w:line="360" w:lineRule="auto"/>
        <w:jc w:val="both"/>
        <w:rPr>
          <w:rFonts w:ascii="Arial" w:hAnsi="Arial" w:cs="Arial"/>
        </w:rPr>
      </w:pPr>
      <w:r w:rsidRPr="008B2669">
        <w:rPr>
          <w:rFonts w:ascii="Arial" w:hAnsi="Arial" w:cs="Arial"/>
        </w:rPr>
        <w:t xml:space="preserve">“I hereby declare that the entries in this form are true to the best of my knowledge and belief. I understand that my candidature will be cancelled if any of the information is found to be false or incorrect. Further, if selected, I will abide by the rules and regulations of the institute </w:t>
      </w:r>
      <w:r w:rsidR="00F130F2" w:rsidRPr="008B2669">
        <w:rPr>
          <w:rFonts w:ascii="Arial" w:hAnsi="Arial" w:cs="Arial"/>
        </w:rPr>
        <w:t>and</w:t>
      </w:r>
      <w:r w:rsidRPr="008B2669">
        <w:rPr>
          <w:rFonts w:ascii="Arial" w:hAnsi="Arial" w:cs="Arial"/>
        </w:rPr>
        <w:t xml:space="preserve"> also the directions given to me from time to time.”</w:t>
      </w:r>
    </w:p>
    <w:p w14:paraId="2DE2639C" w14:textId="77777777" w:rsidR="005A133A" w:rsidRPr="008B2669" w:rsidRDefault="005A133A" w:rsidP="005A133A">
      <w:pPr>
        <w:jc w:val="both"/>
        <w:rPr>
          <w:rFonts w:ascii="Arial" w:hAnsi="Arial" w:cs="Arial"/>
        </w:rPr>
      </w:pPr>
    </w:p>
    <w:p w14:paraId="61141603" w14:textId="2B2466BA" w:rsidR="005A133A" w:rsidRPr="008B2669" w:rsidRDefault="005A133A" w:rsidP="005A133A">
      <w:pPr>
        <w:jc w:val="both"/>
        <w:rPr>
          <w:rFonts w:ascii="Arial" w:hAnsi="Arial" w:cs="Arial"/>
          <w:b/>
        </w:rPr>
      </w:pPr>
      <w:r w:rsidRPr="008B2669">
        <w:rPr>
          <w:rFonts w:ascii="Arial" w:hAnsi="Arial" w:cs="Arial"/>
          <w:b/>
        </w:rPr>
        <w:t>Place:</w:t>
      </w:r>
      <w:r w:rsidR="008F04F6" w:rsidRPr="008B2669">
        <w:rPr>
          <w:rFonts w:ascii="Arial" w:hAnsi="Arial" w:cs="Arial"/>
          <w:b/>
        </w:rPr>
        <w:t xml:space="preserve"> - </w:t>
      </w:r>
      <w:r w:rsidRPr="008B2669">
        <w:rPr>
          <w:rFonts w:ascii="Arial" w:hAnsi="Arial" w:cs="Arial"/>
          <w:b/>
        </w:rPr>
        <w:t xml:space="preserve">............................                                                </w:t>
      </w:r>
      <w:r w:rsidR="008F04F6" w:rsidRPr="008B2669">
        <w:rPr>
          <w:rFonts w:ascii="Arial" w:hAnsi="Arial" w:cs="Arial"/>
          <w:b/>
        </w:rPr>
        <w:t xml:space="preserve">       </w:t>
      </w:r>
      <w:r w:rsidRPr="008B2669">
        <w:rPr>
          <w:rFonts w:ascii="Arial" w:hAnsi="Arial" w:cs="Arial"/>
          <w:b/>
        </w:rPr>
        <w:t>Signature of the Applicant</w:t>
      </w:r>
    </w:p>
    <w:p w14:paraId="5A9D4FB9" w14:textId="02FBF93B" w:rsidR="005A133A" w:rsidRPr="008B2669" w:rsidRDefault="005A133A" w:rsidP="005A133A">
      <w:pPr>
        <w:jc w:val="both"/>
        <w:rPr>
          <w:rFonts w:ascii="Arial" w:hAnsi="Arial" w:cs="Arial"/>
          <w:b/>
        </w:rPr>
      </w:pPr>
      <w:r w:rsidRPr="008B2669">
        <w:rPr>
          <w:rFonts w:ascii="Arial" w:hAnsi="Arial" w:cs="Arial"/>
          <w:b/>
        </w:rPr>
        <w:t>Date</w:t>
      </w:r>
      <w:r w:rsidR="008F04F6" w:rsidRPr="008B2669">
        <w:rPr>
          <w:rFonts w:ascii="Arial" w:hAnsi="Arial" w:cs="Arial"/>
          <w:b/>
        </w:rPr>
        <w:t>: - ............................</w:t>
      </w:r>
      <w:r w:rsidRPr="008B2669">
        <w:rPr>
          <w:rFonts w:ascii="Arial" w:hAnsi="Arial" w:cs="Arial"/>
          <w:b/>
        </w:rPr>
        <w:t xml:space="preserve">    </w:t>
      </w:r>
      <w:r w:rsidR="00BB7D8C" w:rsidRPr="008B2669">
        <w:rPr>
          <w:rFonts w:ascii="Arial" w:hAnsi="Arial" w:cs="Arial"/>
          <w:b/>
        </w:rPr>
        <w:t xml:space="preserve">                    </w:t>
      </w:r>
      <w:r w:rsidR="0036421E" w:rsidRPr="008B2669">
        <w:rPr>
          <w:rFonts w:ascii="Arial" w:hAnsi="Arial" w:cs="Arial"/>
          <w:b/>
        </w:rPr>
        <w:t xml:space="preserve">           </w:t>
      </w:r>
      <w:r w:rsidRPr="008B2669">
        <w:rPr>
          <w:rFonts w:ascii="Arial" w:hAnsi="Arial" w:cs="Arial"/>
          <w:b/>
        </w:rPr>
        <w:t>Name</w:t>
      </w:r>
      <w:r w:rsidR="00BB7D8C" w:rsidRPr="008B2669">
        <w:rPr>
          <w:rFonts w:ascii="Arial" w:hAnsi="Arial" w:cs="Arial"/>
          <w:b/>
        </w:rPr>
        <w:t>: - ........................................</w:t>
      </w:r>
    </w:p>
    <w:p w14:paraId="600855DB" w14:textId="77777777" w:rsidR="00752E77" w:rsidRPr="008B2669" w:rsidRDefault="00752E77" w:rsidP="00752E77">
      <w:pPr>
        <w:jc w:val="center"/>
        <w:rPr>
          <w:rFonts w:ascii="Arial" w:hAnsi="Arial" w:cs="Arial"/>
        </w:rPr>
      </w:pPr>
    </w:p>
    <w:p w14:paraId="3AD290BE" w14:textId="77777777" w:rsidR="00752E77" w:rsidRPr="008B2669" w:rsidRDefault="00752E77" w:rsidP="00752E77">
      <w:pPr>
        <w:jc w:val="center"/>
        <w:rPr>
          <w:rFonts w:ascii="Arial" w:hAnsi="Arial" w:cs="Arial"/>
        </w:rPr>
      </w:pPr>
    </w:p>
    <w:p w14:paraId="3B07AF3A" w14:textId="77777777" w:rsidR="00752E77" w:rsidRPr="008B2669" w:rsidRDefault="00752E77" w:rsidP="00752E77">
      <w:pPr>
        <w:jc w:val="center"/>
        <w:rPr>
          <w:rFonts w:ascii="Arial" w:hAnsi="Arial" w:cs="Arial"/>
        </w:rPr>
      </w:pPr>
    </w:p>
    <w:p w14:paraId="30DA149F" w14:textId="77777777" w:rsidR="00752E77" w:rsidRPr="008B2669" w:rsidRDefault="00752E77" w:rsidP="00752E77">
      <w:pPr>
        <w:jc w:val="center"/>
        <w:rPr>
          <w:rFonts w:ascii="Arial" w:hAnsi="Arial" w:cs="Arial"/>
        </w:rPr>
      </w:pPr>
    </w:p>
    <w:sectPr w:rsidR="00752E77" w:rsidRPr="008B2669" w:rsidSect="00D07B65">
      <w:headerReference w:type="default" r:id="rId7"/>
      <w:pgSz w:w="11906" w:h="16838"/>
      <w:pgMar w:top="851" w:right="991" w:bottom="993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AA297F" w14:textId="77777777" w:rsidR="00D43504" w:rsidRDefault="00D43504" w:rsidP="00BB7D8C">
      <w:pPr>
        <w:spacing w:after="0" w:line="240" w:lineRule="auto"/>
      </w:pPr>
      <w:r>
        <w:separator/>
      </w:r>
    </w:p>
  </w:endnote>
  <w:endnote w:type="continuationSeparator" w:id="0">
    <w:p w14:paraId="7B380297" w14:textId="77777777" w:rsidR="00D43504" w:rsidRDefault="00D43504" w:rsidP="00BB7D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BE6A50" w14:textId="77777777" w:rsidR="00D43504" w:rsidRDefault="00D43504" w:rsidP="00BB7D8C">
      <w:pPr>
        <w:spacing w:after="0" w:line="240" w:lineRule="auto"/>
      </w:pPr>
      <w:r>
        <w:separator/>
      </w:r>
    </w:p>
  </w:footnote>
  <w:footnote w:type="continuationSeparator" w:id="0">
    <w:p w14:paraId="352AD33F" w14:textId="77777777" w:rsidR="00D43504" w:rsidRDefault="00D43504" w:rsidP="00BB7D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9216B0" w14:textId="0DAB30E0" w:rsidR="00BB7D8C" w:rsidRPr="008B2669" w:rsidRDefault="00BB7D8C" w:rsidP="00BB7D8C">
    <w:pPr>
      <w:pBdr>
        <w:bottom w:val="single" w:sz="4" w:space="1" w:color="auto"/>
      </w:pBdr>
      <w:jc w:val="center"/>
      <w:rPr>
        <w:rFonts w:ascii="Arial" w:hAnsi="Arial" w:cs="Arial"/>
        <w:sz w:val="24"/>
        <w:u w:val="single"/>
      </w:rPr>
    </w:pPr>
    <w:r w:rsidRPr="008B2669">
      <w:rPr>
        <w:rFonts w:ascii="Arial" w:hAnsi="Arial" w:cs="Arial"/>
        <w:b/>
        <w:noProof/>
        <w:sz w:val="28"/>
      </w:rPr>
      <w:drawing>
        <wp:anchor distT="0" distB="0" distL="114300" distR="114300" simplePos="0" relativeHeight="251657216" behindDoc="1" locked="0" layoutInCell="1" allowOverlap="1" wp14:anchorId="4D257E0C" wp14:editId="18C77EB9">
          <wp:simplePos x="0" y="0"/>
          <wp:positionH relativeFrom="column">
            <wp:posOffset>-247650</wp:posOffset>
          </wp:positionH>
          <wp:positionV relativeFrom="paragraph">
            <wp:posOffset>-201930</wp:posOffset>
          </wp:positionV>
          <wp:extent cx="876300" cy="87058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8705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B2669">
      <w:rPr>
        <w:rFonts w:ascii="Arial" w:hAnsi="Arial" w:cs="Arial"/>
        <w:b/>
        <w:sz w:val="28"/>
      </w:rPr>
      <w:t>NATIONAL INSTITUTE OF TECHNOLOGY MEGHALAYA</w:t>
    </w:r>
    <w:r w:rsidRPr="008B2669">
      <w:rPr>
        <w:rFonts w:ascii="Arial" w:hAnsi="Arial" w:cs="Arial"/>
        <w:b/>
      </w:rPr>
      <w:br/>
    </w:r>
    <w:r w:rsidR="00255F5C" w:rsidRPr="008B2669">
      <w:rPr>
        <w:rFonts w:ascii="Arial" w:hAnsi="Arial" w:cs="Arial"/>
        <w:b/>
        <w:sz w:val="24"/>
      </w:rPr>
      <w:t>Guest</w:t>
    </w:r>
    <w:r w:rsidRPr="008B2669">
      <w:rPr>
        <w:rFonts w:ascii="Arial" w:hAnsi="Arial" w:cs="Arial"/>
        <w:b/>
        <w:sz w:val="24"/>
      </w:rPr>
      <w:t xml:space="preserve"> Faculty Recruitment</w:t>
    </w:r>
    <w:r w:rsidR="0036421E" w:rsidRPr="008B2669">
      <w:rPr>
        <w:rFonts w:ascii="Arial" w:hAnsi="Arial" w:cs="Arial"/>
        <w:b/>
        <w:sz w:val="24"/>
      </w:rPr>
      <w:t xml:space="preserve"> – </w:t>
    </w:r>
    <w:r w:rsidR="00563B75">
      <w:rPr>
        <w:rFonts w:ascii="Arial" w:hAnsi="Arial" w:cs="Arial"/>
        <w:b/>
        <w:sz w:val="24"/>
      </w:rPr>
      <w:t>Autumn</w:t>
    </w:r>
    <w:r w:rsidR="00DE25BC">
      <w:rPr>
        <w:rFonts w:ascii="Arial" w:hAnsi="Arial" w:cs="Arial"/>
        <w:b/>
        <w:sz w:val="24"/>
      </w:rPr>
      <w:t xml:space="preserve"> 2026</w:t>
    </w:r>
    <w:r w:rsidRPr="008B2669">
      <w:rPr>
        <w:rFonts w:ascii="Arial" w:hAnsi="Arial" w:cs="Arial"/>
        <w:sz w:val="24"/>
      </w:rPr>
      <w:br/>
    </w:r>
    <w:r w:rsidRPr="008B2669">
      <w:rPr>
        <w:rFonts w:ascii="Arial" w:hAnsi="Arial" w:cs="Arial"/>
        <w:b/>
        <w:bCs/>
        <w:sz w:val="24"/>
      </w:rPr>
      <w:t>Application For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7BF7B9E"/>
    <w:multiLevelType w:val="hybridMultilevel"/>
    <w:tmpl w:val="7F4AB3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D437618"/>
    <w:multiLevelType w:val="hybridMultilevel"/>
    <w:tmpl w:val="B8BA3C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NTMzNjIyNDE1NrVQ0lEKTi0uzszPAykwrAUAHx7M/ywAAAA="/>
  </w:docVars>
  <w:rsids>
    <w:rsidRoot w:val="00752E77"/>
    <w:rsid w:val="00013BCF"/>
    <w:rsid w:val="000267C8"/>
    <w:rsid w:val="0004779E"/>
    <w:rsid w:val="000D6EA2"/>
    <w:rsid w:val="000F2594"/>
    <w:rsid w:val="001B5C1C"/>
    <w:rsid w:val="0021530C"/>
    <w:rsid w:val="00255F5C"/>
    <w:rsid w:val="002935C7"/>
    <w:rsid w:val="00311B49"/>
    <w:rsid w:val="0036421E"/>
    <w:rsid w:val="003B09B0"/>
    <w:rsid w:val="00451F50"/>
    <w:rsid w:val="004B694F"/>
    <w:rsid w:val="004F44D5"/>
    <w:rsid w:val="004F5843"/>
    <w:rsid w:val="00500C9E"/>
    <w:rsid w:val="0054730B"/>
    <w:rsid w:val="00563B75"/>
    <w:rsid w:val="005A133A"/>
    <w:rsid w:val="005E050E"/>
    <w:rsid w:val="00605800"/>
    <w:rsid w:val="00636BAB"/>
    <w:rsid w:val="006D0C7A"/>
    <w:rsid w:val="00724E09"/>
    <w:rsid w:val="00752E77"/>
    <w:rsid w:val="007958F4"/>
    <w:rsid w:val="007C5D69"/>
    <w:rsid w:val="007F09B8"/>
    <w:rsid w:val="008368FB"/>
    <w:rsid w:val="008570B2"/>
    <w:rsid w:val="008B2669"/>
    <w:rsid w:val="008F04F6"/>
    <w:rsid w:val="008F5A8E"/>
    <w:rsid w:val="0094271F"/>
    <w:rsid w:val="00954DB8"/>
    <w:rsid w:val="00A17736"/>
    <w:rsid w:val="00A60D54"/>
    <w:rsid w:val="00BB7D8C"/>
    <w:rsid w:val="00BE170D"/>
    <w:rsid w:val="00C56B48"/>
    <w:rsid w:val="00CE333E"/>
    <w:rsid w:val="00D051F8"/>
    <w:rsid w:val="00D07B65"/>
    <w:rsid w:val="00D1146D"/>
    <w:rsid w:val="00D43504"/>
    <w:rsid w:val="00DE25BC"/>
    <w:rsid w:val="00E7396B"/>
    <w:rsid w:val="00EA4DF0"/>
    <w:rsid w:val="00F130F2"/>
    <w:rsid w:val="00F4206A"/>
    <w:rsid w:val="00F65E0E"/>
    <w:rsid w:val="00F8315F"/>
    <w:rsid w:val="00FB0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AD3C7F"/>
  <w15:docId w15:val="{F5CACF0B-EAEC-4500-B9B5-CCE964B10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2E7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52E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D8C"/>
  </w:style>
  <w:style w:type="paragraph" w:styleId="Footer">
    <w:name w:val="footer"/>
    <w:basedOn w:val="Normal"/>
    <w:link w:val="Foot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D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 SUBEDI</cp:lastModifiedBy>
  <cp:revision>14</cp:revision>
  <cp:lastPrinted>2025-05-13T03:36:00Z</cp:lastPrinted>
  <dcterms:created xsi:type="dcterms:W3CDTF">2023-04-05T12:36:00Z</dcterms:created>
  <dcterms:modified xsi:type="dcterms:W3CDTF">2026-06-17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4a40af9bac2ceac1aae59e1edcfd08f358831d4de6f6fc2040f5ff08c2201c</vt:lpwstr>
  </property>
</Properties>
</file>